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83EEC" w14:textId="77777777" w:rsidR="00D93FFF" w:rsidRPr="00F25496" w:rsidRDefault="00D93FFF" w:rsidP="000C0E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1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A63130">
        <w:rPr>
          <w:b/>
          <w:i/>
          <w:noProof/>
          <w:sz w:val="28"/>
          <w:highlight w:val="cyan"/>
        </w:rPr>
        <w:t>S3-23xxxx</w:t>
      </w:r>
    </w:p>
    <w:p w14:paraId="7BD28C1E" w14:textId="77777777" w:rsidR="00D93FFF" w:rsidRPr="00872560" w:rsidRDefault="00D93FFF" w:rsidP="00D93FFF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Berlin</w:t>
      </w:r>
      <w:r w:rsidRPr="00872560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ermany, 22</w:t>
      </w:r>
      <w:r w:rsidRPr="00872560">
        <w:rPr>
          <w:b/>
          <w:bCs/>
          <w:sz w:val="24"/>
        </w:rPr>
        <w:t xml:space="preserve"> - 2</w:t>
      </w:r>
      <w:r>
        <w:rPr>
          <w:b/>
          <w:bCs/>
          <w:sz w:val="24"/>
        </w:rPr>
        <w:t>6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ay</w:t>
      </w:r>
      <w:r w:rsidRPr="00872560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F9515B8" w:rsidR="001E41F3" w:rsidRPr="00410371" w:rsidRDefault="002A555D" w:rsidP="002A555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</w:t>
            </w:r>
            <w:r w:rsidR="00B12935">
              <w:rPr>
                <w:b/>
                <w:noProof/>
                <w:sz w:val="28"/>
              </w:rPr>
              <w:t>522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18E720A" w:rsidR="001E41F3" w:rsidRPr="00410371" w:rsidRDefault="00C4539B" w:rsidP="00C4539B">
            <w:pPr>
              <w:pStyle w:val="CRCoverPage"/>
              <w:spacing w:after="0"/>
              <w:rPr>
                <w:noProof/>
              </w:rPr>
            </w:pPr>
            <w:r w:rsidRPr="00C4539B">
              <w:rPr>
                <w:b/>
                <w:noProof/>
                <w:sz w:val="28"/>
                <w:highlight w:val="cyan"/>
              </w:rPr>
              <w:t>XXXX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B41590E" w:rsidR="001E41F3" w:rsidRPr="00410371" w:rsidRDefault="0048235D" w:rsidP="0048235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7123DAE" w:rsidR="001E41F3" w:rsidRPr="00410371" w:rsidRDefault="002A555D" w:rsidP="00B1293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B12935">
              <w:rPr>
                <w:b/>
                <w:noProof/>
                <w:sz w:val="28"/>
              </w:rPr>
              <w:t>1</w:t>
            </w:r>
            <w:r w:rsidR="0048235D">
              <w:rPr>
                <w:b/>
                <w:noProof/>
                <w:sz w:val="28"/>
              </w:rPr>
              <w:t>.</w:t>
            </w:r>
            <w:r w:rsidR="00B1293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1C4BE88" w:rsidR="001E41F3" w:rsidRDefault="004833C0" w:rsidP="004833C0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 release reference</w:t>
            </w:r>
            <w:r w:rsidR="0048235D">
              <w:t xml:space="preserve">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F864949" w:rsidR="001E41F3" w:rsidRDefault="004823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42DC020" w:rsidR="001E41F3" w:rsidRDefault="006A1BD0" w:rsidP="00C4539B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GoBack"/>
            <w:bookmarkEnd w:id="1"/>
            <w:r w:rsidRPr="006A1BD0">
              <w:rPr>
                <w:noProof/>
              </w:rPr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DC177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C4539B">
              <w:t>05-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732679F" w:rsidR="001E41F3" w:rsidRDefault="004833C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07BE70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4539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74BCBC" w:rsidR="001E41F3" w:rsidRDefault="008A7C1A" w:rsidP="008A0BDF">
            <w:pPr>
              <w:pStyle w:val="CRCoverPage"/>
              <w:spacing w:after="0"/>
              <w:ind w:left="100"/>
              <w:rPr>
                <w:noProof/>
              </w:rPr>
            </w:pPr>
            <w:r w:rsidRPr="008A7C1A">
              <w:rPr>
                <w:noProof/>
              </w:rPr>
              <w:t>SA3 has been adding the release number</w:t>
            </w:r>
            <w:r>
              <w:rPr>
                <w:noProof/>
              </w:rPr>
              <w:t>s</w:t>
            </w:r>
            <w:r w:rsidRPr="008A7C1A">
              <w:rPr>
                <w:noProof/>
              </w:rPr>
              <w:t xml:space="preserve"> explicitly to any of the references pertaining to the network function targeted by the SCAS work, for exam</w:t>
            </w:r>
            <w:r w:rsidR="00045541">
              <w:rPr>
                <w:noProof/>
              </w:rPr>
              <w:t>ple r</w:t>
            </w:r>
            <w:r>
              <w:rPr>
                <w:noProof/>
              </w:rPr>
              <w:t>eference 2 in TS 33.511</w:t>
            </w:r>
            <w:r w:rsidRPr="008A7C1A">
              <w:rPr>
                <w:noProof/>
              </w:rPr>
              <w:t xml:space="preserve">. </w:t>
            </w:r>
            <w:r>
              <w:rPr>
                <w:noProof/>
              </w:rPr>
              <w:t>This is because</w:t>
            </w:r>
            <w:r>
              <w:t xml:space="preserve"> the SCAS work</w:t>
            </w:r>
            <w:r w:rsidRPr="00E96516">
              <w:t xml:space="preserve"> </w:t>
            </w:r>
            <w:r>
              <w:t xml:space="preserve">has always been one </w:t>
            </w:r>
            <w:r w:rsidR="00045541">
              <w:t>"</w:t>
            </w:r>
            <w:r>
              <w:t>release late" since it is</w:t>
            </w:r>
            <w:r w:rsidRPr="00E96516">
              <w:t xml:space="preserve"> </w:t>
            </w:r>
            <w:r>
              <w:t>challenging</w:t>
            </w:r>
            <w:r w:rsidRPr="00E96516">
              <w:t xml:space="preserve"> to develop the SCAS requirements and tests in parallel to targeted new features within the same release timeline</w:t>
            </w:r>
            <w:r>
              <w:t>.</w:t>
            </w:r>
            <w:r w:rsidRPr="008A7C1A">
              <w:rPr>
                <w:noProof/>
              </w:rPr>
              <w:t xml:space="preserve"> </w:t>
            </w:r>
            <w:r>
              <w:rPr>
                <w:noProof/>
              </w:rPr>
              <w:t>T</w:t>
            </w:r>
            <w:r w:rsidRPr="008A7C1A">
              <w:rPr>
                <w:noProof/>
              </w:rPr>
              <w:t>he references have not been regularly updated and some SCAS specifications include more than one reference to the s</w:t>
            </w:r>
            <w:r w:rsidR="00045541">
              <w:rPr>
                <w:noProof/>
              </w:rPr>
              <w:t>ame specification, for example r</w:t>
            </w:r>
            <w:r w:rsidRPr="008A7C1A">
              <w:rPr>
                <w:noProof/>
              </w:rPr>
              <w:t>eferences 2 and 7 in TS 33.512</w:t>
            </w:r>
            <w:r>
              <w:rPr>
                <w:noProof/>
              </w:rPr>
              <w:t>. This pr</w:t>
            </w:r>
            <w:r w:rsidR="008231C9">
              <w:rPr>
                <w:noProof/>
              </w:rPr>
              <w:t>actic</w:t>
            </w:r>
            <w:r>
              <w:rPr>
                <w:noProof/>
              </w:rPr>
              <w:t xml:space="preserve">e is neither future proof nor it </w:t>
            </w:r>
            <w:r w:rsidR="008A0BDF">
              <w:rPr>
                <w:noProof/>
              </w:rPr>
              <w:t>is documented anywhere</w:t>
            </w:r>
            <w:r>
              <w:rPr>
                <w:noProof/>
              </w:rPr>
              <w:t xml:space="preserve">. Furthermore, for SCAS evaluation of network products, this dependency on previous releases in SCAS documents </w:t>
            </w:r>
            <w:r w:rsidR="00045541">
              <w:rPr>
                <w:noProof/>
              </w:rPr>
              <w:t>t</w:t>
            </w:r>
            <w:r>
              <w:rPr>
                <w:noProof/>
              </w:rPr>
              <w:t xml:space="preserve">urned out to be not very useful anyway. </w:t>
            </w:r>
            <w:r w:rsidR="00045541">
              <w:rPr>
                <w:noProof/>
              </w:rPr>
              <w:t xml:space="preserve">This issue has been discussed several times in </w:t>
            </w:r>
            <w:r w:rsidR="008A0BDF">
              <w:rPr>
                <w:noProof/>
              </w:rPr>
              <w:t xml:space="preserve">previous </w:t>
            </w:r>
            <w:r w:rsidR="00045541">
              <w:rPr>
                <w:noProof/>
              </w:rPr>
              <w:t>SA3 meeting</w:t>
            </w:r>
            <w:r w:rsidR="008A0BDF">
              <w:rPr>
                <w:noProof/>
              </w:rPr>
              <w:t>s</w:t>
            </w:r>
            <w:r w:rsidR="00045541">
              <w:rPr>
                <w:noProof/>
              </w:rPr>
              <w:t xml:space="preserve"> and the </w:t>
            </w:r>
            <w:r w:rsidR="008A0BDF">
              <w:rPr>
                <w:noProof/>
              </w:rPr>
              <w:t>proposed</w:t>
            </w:r>
            <w:r w:rsidR="00045541">
              <w:rPr>
                <w:noProof/>
              </w:rPr>
              <w:t xml:space="preserve"> resolution is documented in </w:t>
            </w:r>
            <w:hyperlink r:id="rId12" w:history="1">
              <w:r w:rsidR="00045541" w:rsidRPr="00045541">
                <w:rPr>
                  <w:rStyle w:val="Hyperlink"/>
                  <w:noProof/>
                </w:rPr>
                <w:t>S3-231050</w:t>
              </w:r>
            </w:hyperlink>
            <w:r w:rsidR="0004554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0770915" w:rsidR="001E41F3" w:rsidRDefault="009166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al of the release number from the relevant references</w:t>
            </w:r>
            <w:r w:rsidR="00B91240">
              <w:rPr>
                <w:noProof/>
              </w:rPr>
              <w:t xml:space="preserve"> and minor reformulations to avoid verbatim content copies from other specification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CF45A4" w:rsidR="001E41F3" w:rsidRDefault="009166E9" w:rsidP="009166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necessary dependencies on previous releases and risk for confusion on scope of SCAS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18718D9" w:rsidR="001E41F3" w:rsidRDefault="00B12935" w:rsidP="00B1293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0B9CB6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BD7CEB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6E344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AD1D16D" w14:textId="77777777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lastRenderedPageBreak/>
        <w:t>**** Start of Changes****</w:t>
      </w:r>
    </w:p>
    <w:p w14:paraId="077A1BFA" w14:textId="77777777" w:rsidR="00B12935" w:rsidRPr="005952B6" w:rsidRDefault="00B12935" w:rsidP="00B12935">
      <w:pPr>
        <w:pStyle w:val="Heading1"/>
      </w:pPr>
      <w:bookmarkStart w:id="2" w:name="_Toc90023311"/>
      <w:r w:rsidRPr="005952B6">
        <w:t>2</w:t>
      </w:r>
      <w:r w:rsidRPr="005952B6">
        <w:tab/>
        <w:t>References</w:t>
      </w:r>
      <w:bookmarkEnd w:id="2"/>
    </w:p>
    <w:p w14:paraId="728FF40C" w14:textId="77777777" w:rsidR="00B12935" w:rsidRPr="005952B6" w:rsidRDefault="00B12935" w:rsidP="00B12935">
      <w:r w:rsidRPr="005952B6">
        <w:t>The following documents contain provisions which, through reference in this text, constitute provisions of the present document.</w:t>
      </w:r>
    </w:p>
    <w:p w14:paraId="17927356" w14:textId="77777777" w:rsidR="00B12935" w:rsidRPr="005952B6" w:rsidRDefault="00B12935" w:rsidP="00B12935">
      <w:pPr>
        <w:pStyle w:val="B1"/>
      </w:pPr>
      <w:r w:rsidRPr="005952B6">
        <w:t>-</w:t>
      </w:r>
      <w:r w:rsidRPr="005952B6">
        <w:tab/>
        <w:t>References are either specific (identified by date of publication, edition number, version number, etc.) or non</w:t>
      </w:r>
      <w:r w:rsidRPr="005952B6">
        <w:noBreakHyphen/>
        <w:t>specific.</w:t>
      </w:r>
    </w:p>
    <w:p w14:paraId="685F7132" w14:textId="77777777" w:rsidR="00B12935" w:rsidRPr="005952B6" w:rsidRDefault="00B12935" w:rsidP="00B12935">
      <w:pPr>
        <w:pStyle w:val="B1"/>
      </w:pPr>
      <w:r w:rsidRPr="005952B6">
        <w:t>-</w:t>
      </w:r>
      <w:r w:rsidRPr="005952B6">
        <w:tab/>
        <w:t>For a specific reference, subsequent revisions do not apply.</w:t>
      </w:r>
    </w:p>
    <w:p w14:paraId="30868BE4" w14:textId="77777777" w:rsidR="00B12935" w:rsidRPr="005952B6" w:rsidRDefault="00B12935" w:rsidP="00B12935">
      <w:pPr>
        <w:pStyle w:val="B1"/>
      </w:pPr>
      <w:r w:rsidRPr="005952B6">
        <w:t>-</w:t>
      </w:r>
      <w:r w:rsidRPr="005952B6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5952B6">
        <w:rPr>
          <w:i/>
        </w:rPr>
        <w:t xml:space="preserve"> in the same Release as the present document</w:t>
      </w:r>
      <w:r w:rsidRPr="005952B6">
        <w:t>.</w:t>
      </w:r>
    </w:p>
    <w:p w14:paraId="34B185EA" w14:textId="77777777" w:rsidR="00B12935" w:rsidRPr="005952B6" w:rsidRDefault="00B12935" w:rsidP="00B12935">
      <w:pPr>
        <w:pStyle w:val="EX"/>
      </w:pPr>
      <w:r w:rsidRPr="005952B6">
        <w:t>[1]</w:t>
      </w:r>
      <w:r w:rsidRPr="005952B6">
        <w:tab/>
        <w:t>3GPP TR 21.905: "Vocabulary for 3GPP Specifications".</w:t>
      </w:r>
    </w:p>
    <w:p w14:paraId="196B44EA" w14:textId="77777777" w:rsidR="00B12935" w:rsidRPr="005952B6" w:rsidRDefault="00B12935" w:rsidP="00B12935">
      <w:pPr>
        <w:pStyle w:val="EX"/>
        <w:rPr>
          <w:lang w:eastAsia="zh-CN"/>
        </w:rPr>
      </w:pPr>
      <w:r w:rsidRPr="005952B6">
        <w:t>[2]</w:t>
      </w:r>
      <w:r w:rsidRPr="005952B6">
        <w:tab/>
        <w:t>3GPP TS 33.117: "</w:t>
      </w:r>
      <w:r w:rsidRPr="005952B6">
        <w:rPr>
          <w:lang w:eastAsia="zh-CN"/>
        </w:rPr>
        <w:t>Catalogue of general security assurance requirements".</w:t>
      </w:r>
    </w:p>
    <w:p w14:paraId="433F95DB" w14:textId="0A482DB5" w:rsidR="00B12935" w:rsidRPr="005952B6" w:rsidRDefault="00B12935" w:rsidP="00B12935">
      <w:pPr>
        <w:pStyle w:val="EX"/>
      </w:pPr>
      <w:r w:rsidRPr="005952B6">
        <w:t>[3]</w:t>
      </w:r>
      <w:r w:rsidRPr="005952B6">
        <w:tab/>
        <w:t>3GPP TS 33.501: "Security architecture and procedures for 5G system"</w:t>
      </w:r>
      <w:del w:id="3" w:author="Huawei" w:date="2023-03-21T12:24:00Z">
        <w:r w:rsidRPr="005952B6" w:rsidDel="00B12935">
          <w:delText xml:space="preserve"> (Release 16)</w:delText>
        </w:r>
      </w:del>
      <w:r w:rsidRPr="005952B6">
        <w:t>.</w:t>
      </w:r>
    </w:p>
    <w:p w14:paraId="7964CC05" w14:textId="5F3DE22A" w:rsidR="00B12935" w:rsidRDefault="00B12935" w:rsidP="00B12935">
      <w:pPr>
        <w:pStyle w:val="EX"/>
      </w:pPr>
      <w:r w:rsidRPr="005952B6">
        <w:t>[4]</w:t>
      </w:r>
      <w:r w:rsidRPr="005952B6">
        <w:tab/>
        <w:t>3GPP TR 23.501: "System architecture for the 5G System (5GS); Stage 2"</w:t>
      </w:r>
      <w:del w:id="4" w:author="Huawei" w:date="2023-03-21T12:24:00Z">
        <w:r w:rsidRPr="005952B6" w:rsidDel="00B12935">
          <w:delText xml:space="preserve"> (Release 16)</w:delText>
        </w:r>
      </w:del>
      <w:r w:rsidRPr="005952B6">
        <w:t>.</w:t>
      </w:r>
    </w:p>
    <w:p w14:paraId="2AF3D760" w14:textId="77777777" w:rsidR="00B12935" w:rsidRDefault="00B12935" w:rsidP="00B12935">
      <w:pPr>
        <w:pStyle w:val="EX"/>
      </w:pPr>
      <w:r>
        <w:t>[5]</w:t>
      </w:r>
      <w:r>
        <w:tab/>
        <w:t>3GPP TS 33.926: "Security Assurance Specification (SCAS) threats and critical assets in 3GPP network product classes".</w:t>
      </w:r>
    </w:p>
    <w:p w14:paraId="679A4594" w14:textId="79F48C71" w:rsidR="00B12935" w:rsidRDefault="00B12935" w:rsidP="00B12935">
      <w:pPr>
        <w:pStyle w:val="EX"/>
      </w:pPr>
      <w:r>
        <w:t>[6]</w:t>
      </w:r>
      <w:r>
        <w:tab/>
        <w:t>3GPP TS 23.502: "</w:t>
      </w:r>
      <w:r w:rsidRPr="00B12935">
        <w:t>Procedures for the 5G System (5GS)</w:t>
      </w:r>
      <w:r>
        <w:t>"</w:t>
      </w:r>
      <w:del w:id="5" w:author="Huawei" w:date="2023-03-21T12:23:00Z">
        <w:r w:rsidDel="00B12935">
          <w:delText xml:space="preserve"> (Release 16)</w:delText>
        </w:r>
      </w:del>
      <w:r>
        <w:t>.</w:t>
      </w:r>
    </w:p>
    <w:p w14:paraId="246C3874" w14:textId="3F483009" w:rsidR="00B12935" w:rsidRPr="005952B6" w:rsidRDefault="00B12935" w:rsidP="00B12935">
      <w:pPr>
        <w:pStyle w:val="EX"/>
      </w:pPr>
      <w:r>
        <w:t>[7]</w:t>
      </w:r>
      <w:r>
        <w:tab/>
        <w:t>3GPP TS 29.500: "</w:t>
      </w:r>
      <w:r w:rsidRPr="00B12935">
        <w:t>5G System; Technical Realization of Service Based Architecture; Stage 3</w:t>
      </w:r>
      <w:r>
        <w:t>"</w:t>
      </w:r>
      <w:del w:id="6" w:author="Huawei" w:date="2023-03-21T12:24:00Z">
        <w:r w:rsidDel="00B12935">
          <w:delText xml:space="preserve"> </w:delText>
        </w:r>
      </w:del>
      <w:del w:id="7" w:author="Huawei" w:date="2023-03-21T12:23:00Z">
        <w:r w:rsidDel="00B12935">
          <w:delText>(Release 16)</w:delText>
        </w:r>
      </w:del>
      <w:r>
        <w:t>.</w:t>
      </w:r>
    </w:p>
    <w:p w14:paraId="6F5E3C03" w14:textId="45EA919B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End of Changes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5DEE2C" w14:textId="77777777" w:rsidR="00757BFB" w:rsidRDefault="00757BFB">
      <w:r>
        <w:separator/>
      </w:r>
    </w:p>
  </w:endnote>
  <w:endnote w:type="continuationSeparator" w:id="0">
    <w:p w14:paraId="23A55446" w14:textId="77777777" w:rsidR="00757BFB" w:rsidRDefault="00757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AC1237" w14:textId="77777777" w:rsidR="00757BFB" w:rsidRDefault="00757BFB">
      <w:r>
        <w:separator/>
      </w:r>
    </w:p>
  </w:footnote>
  <w:footnote w:type="continuationSeparator" w:id="0">
    <w:p w14:paraId="65819F88" w14:textId="77777777" w:rsidR="00757BFB" w:rsidRDefault="00757B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BA408F8"/>
    <w:multiLevelType w:val="hybridMultilevel"/>
    <w:tmpl w:val="CF9ADB96"/>
    <w:lvl w:ilvl="0" w:tplc="B3229CE6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52D6"/>
    <w:rsid w:val="00045541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45CFC"/>
    <w:rsid w:val="0026004D"/>
    <w:rsid w:val="002640DD"/>
    <w:rsid w:val="00275D12"/>
    <w:rsid w:val="00284FEB"/>
    <w:rsid w:val="002860C4"/>
    <w:rsid w:val="002A021B"/>
    <w:rsid w:val="002A555D"/>
    <w:rsid w:val="002B5741"/>
    <w:rsid w:val="002C75D8"/>
    <w:rsid w:val="002E472E"/>
    <w:rsid w:val="00305409"/>
    <w:rsid w:val="0034108E"/>
    <w:rsid w:val="003609EF"/>
    <w:rsid w:val="0036231A"/>
    <w:rsid w:val="00374DD4"/>
    <w:rsid w:val="003A4A1D"/>
    <w:rsid w:val="003C2DBE"/>
    <w:rsid w:val="003E1A36"/>
    <w:rsid w:val="00410371"/>
    <w:rsid w:val="004242F1"/>
    <w:rsid w:val="00432FF2"/>
    <w:rsid w:val="0048235D"/>
    <w:rsid w:val="004833C0"/>
    <w:rsid w:val="004A52C6"/>
    <w:rsid w:val="004B75B7"/>
    <w:rsid w:val="004D5235"/>
    <w:rsid w:val="005009D9"/>
    <w:rsid w:val="0051580D"/>
    <w:rsid w:val="00547111"/>
    <w:rsid w:val="00550765"/>
    <w:rsid w:val="00592D74"/>
    <w:rsid w:val="005E2C44"/>
    <w:rsid w:val="00621188"/>
    <w:rsid w:val="006257ED"/>
    <w:rsid w:val="00650391"/>
    <w:rsid w:val="0065536E"/>
    <w:rsid w:val="00665C47"/>
    <w:rsid w:val="00695808"/>
    <w:rsid w:val="00695A6C"/>
    <w:rsid w:val="006A1BD0"/>
    <w:rsid w:val="006B46FB"/>
    <w:rsid w:val="006C4386"/>
    <w:rsid w:val="006E21FB"/>
    <w:rsid w:val="00757BFB"/>
    <w:rsid w:val="00785599"/>
    <w:rsid w:val="00792342"/>
    <w:rsid w:val="007977A8"/>
    <w:rsid w:val="007B512A"/>
    <w:rsid w:val="007C2097"/>
    <w:rsid w:val="007D6A07"/>
    <w:rsid w:val="007F7259"/>
    <w:rsid w:val="008040A8"/>
    <w:rsid w:val="008231C9"/>
    <w:rsid w:val="008279FA"/>
    <w:rsid w:val="008626E7"/>
    <w:rsid w:val="00870EE7"/>
    <w:rsid w:val="00880A55"/>
    <w:rsid w:val="008863B9"/>
    <w:rsid w:val="00887DA0"/>
    <w:rsid w:val="008A0BDF"/>
    <w:rsid w:val="008A45A6"/>
    <w:rsid w:val="008A7C1A"/>
    <w:rsid w:val="008B7764"/>
    <w:rsid w:val="008D39FE"/>
    <w:rsid w:val="008F3789"/>
    <w:rsid w:val="008F686C"/>
    <w:rsid w:val="009148DE"/>
    <w:rsid w:val="009166E9"/>
    <w:rsid w:val="00941E30"/>
    <w:rsid w:val="009777D9"/>
    <w:rsid w:val="00991B88"/>
    <w:rsid w:val="009A0AFE"/>
    <w:rsid w:val="009A5753"/>
    <w:rsid w:val="009A579D"/>
    <w:rsid w:val="009E3297"/>
    <w:rsid w:val="009F734F"/>
    <w:rsid w:val="00A1069F"/>
    <w:rsid w:val="00A246B6"/>
    <w:rsid w:val="00A47E70"/>
    <w:rsid w:val="00A50CF0"/>
    <w:rsid w:val="00A72A69"/>
    <w:rsid w:val="00A7671C"/>
    <w:rsid w:val="00A811CA"/>
    <w:rsid w:val="00AA2CBC"/>
    <w:rsid w:val="00AC5820"/>
    <w:rsid w:val="00AD030A"/>
    <w:rsid w:val="00AD1CD8"/>
    <w:rsid w:val="00B12935"/>
    <w:rsid w:val="00B13F88"/>
    <w:rsid w:val="00B258BB"/>
    <w:rsid w:val="00B67B97"/>
    <w:rsid w:val="00B91240"/>
    <w:rsid w:val="00B968C8"/>
    <w:rsid w:val="00BA3EC5"/>
    <w:rsid w:val="00BA51D9"/>
    <w:rsid w:val="00BB5DFC"/>
    <w:rsid w:val="00BD279D"/>
    <w:rsid w:val="00BD32B6"/>
    <w:rsid w:val="00BD6BB8"/>
    <w:rsid w:val="00C12D8A"/>
    <w:rsid w:val="00C4539B"/>
    <w:rsid w:val="00C66BA2"/>
    <w:rsid w:val="00C95985"/>
    <w:rsid w:val="00CC5026"/>
    <w:rsid w:val="00CC68D0"/>
    <w:rsid w:val="00CF5C18"/>
    <w:rsid w:val="00D03F9A"/>
    <w:rsid w:val="00D06D51"/>
    <w:rsid w:val="00D24991"/>
    <w:rsid w:val="00D44FFA"/>
    <w:rsid w:val="00D50255"/>
    <w:rsid w:val="00D55BE4"/>
    <w:rsid w:val="00D66520"/>
    <w:rsid w:val="00D9340F"/>
    <w:rsid w:val="00D93FFF"/>
    <w:rsid w:val="00DE34CF"/>
    <w:rsid w:val="00E13F3D"/>
    <w:rsid w:val="00E34898"/>
    <w:rsid w:val="00EB09B7"/>
    <w:rsid w:val="00EE7D7C"/>
    <w:rsid w:val="00F25D98"/>
    <w:rsid w:val="00F300FB"/>
    <w:rsid w:val="00FB6386"/>
    <w:rsid w:val="00FE2922"/>
    <w:rsid w:val="00FF0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3A4A1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3A4A1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3A4A1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3A4A1D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4A1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WG3_Security/TSGS3_110_Athens/docs/S3-231050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3EAA7-185E-44EF-9E8C-F0CC8B9D4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605</Words>
  <Characters>3449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899-12-31T23:00:00Z</cp:lastPrinted>
  <dcterms:created xsi:type="dcterms:W3CDTF">2023-03-21T11:22:00Z</dcterms:created>
  <dcterms:modified xsi:type="dcterms:W3CDTF">2023-04-24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